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Тимур Симдя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834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834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790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790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280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280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5655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5655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08076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8076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06471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06471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51481"/>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51481"/>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7801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7801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9679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9679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73728"/>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73728"/>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имур Симдянов</dc:creator>
  <dc:language>ru-RU</dc:language>
  <cp:keywords/>
  <dcterms:created xsi:type="dcterms:W3CDTF">2025-09-05T09:58:05Z</dcterms:created>
  <dcterms:modified xsi:type="dcterms:W3CDTF">2025-09-05T09: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